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27234FE5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0D5044">
        <w:rPr>
          <w:sz w:val="24"/>
          <w:szCs w:val="24"/>
          <w:lang w:val="sr-Latn-BA"/>
        </w:rPr>
        <w:t>10</w:t>
      </w:r>
      <w:r w:rsidR="002C71D3">
        <w:rPr>
          <w:sz w:val="24"/>
          <w:szCs w:val="24"/>
          <w:lang w:val="sr-Latn-BA"/>
        </w:rPr>
        <w:t>.</w:t>
      </w:r>
      <w:r w:rsidR="000D5044">
        <w:rPr>
          <w:sz w:val="24"/>
          <w:szCs w:val="24"/>
          <w:lang w:val="sr-Latn-BA"/>
        </w:rPr>
        <w:t>2</w:t>
      </w:r>
      <w:r w:rsidR="002C71D3">
        <w:rPr>
          <w:sz w:val="24"/>
          <w:szCs w:val="24"/>
          <w:lang w:val="sr-Latn-BA"/>
        </w:rPr>
        <w:t>.2022.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4982"/>
        <w:gridCol w:w="1069"/>
      </w:tblGrid>
      <w:tr w:rsidR="00B44D8D" w:rsidRPr="008C361C" w14:paraId="3A2F0D43" w14:textId="77777777" w:rsidTr="002B4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39AF2C57" w14:textId="4B573E71" w:rsidR="00B44D8D" w:rsidRPr="00B44D8D" w:rsidRDefault="00480073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D37E35" w:rsidRPr="00480073" w14:paraId="1B9A546F" w14:textId="77777777" w:rsidTr="00BC41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2" w:type="dxa"/>
          </w:tcPr>
          <w:p w14:paraId="5E79ED0B" w14:textId="29B1F2FD" w:rsidR="00D37E35" w:rsidRPr="00480073" w:rsidRDefault="002C71D3" w:rsidP="00D37E35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Kecman Irena</w:t>
            </w:r>
          </w:p>
        </w:tc>
        <w:tc>
          <w:tcPr>
            <w:tcW w:w="1069" w:type="dxa"/>
          </w:tcPr>
          <w:p w14:paraId="06879CE3" w14:textId="3E4D05B6" w:rsidR="00D37E35" w:rsidRPr="00A15E78" w:rsidRDefault="000D5044" w:rsidP="00D37E3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4</w:t>
            </w:r>
            <w:r w:rsidR="008077D4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</w:tbl>
    <w:p w14:paraId="3043E934" w14:textId="4231EB6E" w:rsidR="00E019C0" w:rsidRDefault="00E019C0" w:rsidP="00AA52FC">
      <w:pPr>
        <w:rPr>
          <w:b/>
          <w:sz w:val="28"/>
          <w:szCs w:val="28"/>
          <w:lang w:val="sr-Latn-BA"/>
        </w:rPr>
      </w:pPr>
    </w:p>
    <w:p w14:paraId="1021C43D" w14:textId="77777777" w:rsidR="002C71D3" w:rsidRDefault="002C71D3" w:rsidP="00AA52FC">
      <w:pPr>
        <w:rPr>
          <w:b/>
          <w:sz w:val="28"/>
          <w:szCs w:val="28"/>
          <w:lang w:val="sr-Latn-BA"/>
        </w:rPr>
      </w:pPr>
    </w:p>
    <w:p w14:paraId="366A1BD4" w14:textId="77777777" w:rsidR="00D1460E" w:rsidRDefault="00D1460E" w:rsidP="00AA52FC">
      <w:pPr>
        <w:rPr>
          <w:b/>
          <w:sz w:val="28"/>
          <w:szCs w:val="28"/>
          <w:lang w:val="sr-Latn-BA"/>
        </w:rPr>
      </w:pPr>
    </w:p>
    <w:p w14:paraId="494A7751" w14:textId="759CB8D1" w:rsidR="00D37E35" w:rsidRPr="00835934" w:rsidRDefault="00D37E35" w:rsidP="00D37E35">
      <w:pPr>
        <w:rPr>
          <w:b/>
          <w:sz w:val="24"/>
          <w:szCs w:val="24"/>
          <w:lang w:val="sr-Latn-BA"/>
        </w:rPr>
      </w:pPr>
    </w:p>
    <w:p w14:paraId="095E3136" w14:textId="77777777" w:rsidR="00D37E35" w:rsidRDefault="00D37E35" w:rsidP="00D37E35">
      <w:pPr>
        <w:rPr>
          <w:b/>
          <w:sz w:val="28"/>
          <w:szCs w:val="28"/>
          <w:lang w:val="sr-Latn-BA"/>
        </w:rPr>
      </w:pPr>
    </w:p>
    <w:p w14:paraId="37148F45" w14:textId="77777777" w:rsidR="00AA52FC" w:rsidRDefault="00AA52FC" w:rsidP="001C1BB8">
      <w:pPr>
        <w:rPr>
          <w:sz w:val="24"/>
          <w:szCs w:val="24"/>
          <w:lang w:val="sr-Latn-BA"/>
        </w:rPr>
      </w:pPr>
    </w:p>
    <w:sectPr w:rsidR="00AA52F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D5044"/>
    <w:rsid w:val="000E1DE6"/>
    <w:rsid w:val="000E3676"/>
    <w:rsid w:val="000E6643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B23DB"/>
    <w:rsid w:val="002B469B"/>
    <w:rsid w:val="002C6C7A"/>
    <w:rsid w:val="002C71D3"/>
    <w:rsid w:val="002D05EF"/>
    <w:rsid w:val="002F5725"/>
    <w:rsid w:val="00306386"/>
    <w:rsid w:val="00310929"/>
    <w:rsid w:val="00321433"/>
    <w:rsid w:val="0034119B"/>
    <w:rsid w:val="003415CA"/>
    <w:rsid w:val="00352563"/>
    <w:rsid w:val="00352D02"/>
    <w:rsid w:val="003555EE"/>
    <w:rsid w:val="00361183"/>
    <w:rsid w:val="00380357"/>
    <w:rsid w:val="00384B30"/>
    <w:rsid w:val="00385F61"/>
    <w:rsid w:val="00391EBB"/>
    <w:rsid w:val="00395686"/>
    <w:rsid w:val="003B0456"/>
    <w:rsid w:val="003D0C27"/>
    <w:rsid w:val="00405A67"/>
    <w:rsid w:val="004211CD"/>
    <w:rsid w:val="004462BB"/>
    <w:rsid w:val="004531FE"/>
    <w:rsid w:val="00480073"/>
    <w:rsid w:val="004841C1"/>
    <w:rsid w:val="004B23E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53C2C"/>
    <w:rsid w:val="005670D4"/>
    <w:rsid w:val="00570FC2"/>
    <w:rsid w:val="00582063"/>
    <w:rsid w:val="0059084D"/>
    <w:rsid w:val="00597F2F"/>
    <w:rsid w:val="005B141A"/>
    <w:rsid w:val="005B1E85"/>
    <w:rsid w:val="005D3D33"/>
    <w:rsid w:val="005F4230"/>
    <w:rsid w:val="005F4CA6"/>
    <w:rsid w:val="005F5643"/>
    <w:rsid w:val="006436C4"/>
    <w:rsid w:val="00643901"/>
    <w:rsid w:val="00643EC7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0D4E"/>
    <w:rsid w:val="00701C45"/>
    <w:rsid w:val="007074A5"/>
    <w:rsid w:val="00721B42"/>
    <w:rsid w:val="00722953"/>
    <w:rsid w:val="00727BE7"/>
    <w:rsid w:val="007552F2"/>
    <w:rsid w:val="007861B5"/>
    <w:rsid w:val="007C78CD"/>
    <w:rsid w:val="007D28F1"/>
    <w:rsid w:val="007D409D"/>
    <w:rsid w:val="007D504D"/>
    <w:rsid w:val="0080220D"/>
    <w:rsid w:val="008077D4"/>
    <w:rsid w:val="00811E64"/>
    <w:rsid w:val="00835934"/>
    <w:rsid w:val="008421AF"/>
    <w:rsid w:val="008459B4"/>
    <w:rsid w:val="00872408"/>
    <w:rsid w:val="0088153A"/>
    <w:rsid w:val="008832D7"/>
    <w:rsid w:val="008C361C"/>
    <w:rsid w:val="008D62C0"/>
    <w:rsid w:val="008D7D6F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4DB6"/>
    <w:rsid w:val="00A06B10"/>
    <w:rsid w:val="00A13DF4"/>
    <w:rsid w:val="00A15E78"/>
    <w:rsid w:val="00A209A7"/>
    <w:rsid w:val="00A22E58"/>
    <w:rsid w:val="00A32453"/>
    <w:rsid w:val="00A42F63"/>
    <w:rsid w:val="00A43D30"/>
    <w:rsid w:val="00A534D5"/>
    <w:rsid w:val="00A65B6A"/>
    <w:rsid w:val="00A65CF1"/>
    <w:rsid w:val="00A66B85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4D8D"/>
    <w:rsid w:val="00B47A76"/>
    <w:rsid w:val="00B537D1"/>
    <w:rsid w:val="00B745D9"/>
    <w:rsid w:val="00BA6C28"/>
    <w:rsid w:val="00BB38A2"/>
    <w:rsid w:val="00BB53F5"/>
    <w:rsid w:val="00BC4136"/>
    <w:rsid w:val="00BD2826"/>
    <w:rsid w:val="00BF6711"/>
    <w:rsid w:val="00C11FAF"/>
    <w:rsid w:val="00C20427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37E35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32750"/>
    <w:rsid w:val="00F72698"/>
    <w:rsid w:val="00F83E89"/>
    <w:rsid w:val="00F954DA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4</cp:revision>
  <cp:lastPrinted>2018-06-29T14:27:00Z</cp:lastPrinted>
  <dcterms:created xsi:type="dcterms:W3CDTF">2018-06-29T14:28:00Z</dcterms:created>
  <dcterms:modified xsi:type="dcterms:W3CDTF">2022-02-10T12:13:00Z</dcterms:modified>
</cp:coreProperties>
</file>